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_first_Rmarkdown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Terkper</w:t>
      </w:r>
      <w:r>
        <w:t xml:space="preserve"> </w:t>
      </w:r>
      <w:r>
        <w:t xml:space="preserve">Ahuno</w:t>
      </w:r>
    </w:p>
    <w:p>
      <w:pPr>
        <w:pStyle w:val="Date"/>
      </w:pPr>
      <w:r>
        <w:t xml:space="preserve">11/14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1"/>
      </w:pPr>
      <w:bookmarkStart w:id="21" w:name="this-is-the-beginning-of-the-end"/>
      <w:r>
        <w:t xml:space="preserve">This is the beginning of the end</w:t>
      </w:r>
      <w:bookmarkEnd w:id="21"/>
    </w:p>
    <w:p>
      <w:pPr>
        <w:pStyle w:val="Heading2"/>
      </w:pPr>
      <w:bookmarkStart w:id="22" w:name="but-actually-we-left-the-middle-out"/>
      <w:r>
        <w:t xml:space="preserve">But actually we left the middle out</w:t>
      </w:r>
      <w:bookmarkEnd w:id="22"/>
    </w:p>
    <w:p>
      <w:pPr>
        <w:pStyle w:val="Heading3"/>
      </w:pPr>
      <w:bookmarkStart w:id="23" w:name="probably-we-can-call-this-the-end-header-with-3-harshes-to-see-how-it-differs-from-the-rest-of-the-headrs-above"/>
      <w:r>
        <w:t xml:space="preserve">Probably we can call this the end; header with 3 harshes to see how it differs from the rest of the headrs above</w:t>
      </w:r>
      <w:bookmarkEnd w:id="23"/>
    </w:p>
    <w:p>
      <w:pPr>
        <w:pStyle w:val="FirstParagraph"/>
      </w:pPr>
      <w:r>
        <w:t xml:space="preserve">This is an R Markdown document created by Samuel Ahuno to test R markdown utility. I’m not sure I’ve effective used this befpre, but i guess the journey of a 1000 miles begin with a step so I am open to the possibilities that comes with it. To learn more about this cecheck out the official R markdown website. to learn more about my project; check out my github page; wishing you the very best;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[1] 4 4 7 7 8 9</w:t>
      </w:r>
    </w:p>
    <w:p>
      <w:pPr>
        <w:pStyle w:val="Heading2"/>
      </w:pPr>
      <w:bookmarkStart w:id="25" w:name="hummm-should-there-be-space-between-harsh-key-and-the-begining-of-the-heaeder-seem-like-it-doesnt-work-everywhere."/>
      <w:r>
        <w:t xml:space="preserve">Hummm? should there be space between harsh key and the begining of the heaeder; seem like it doesn’t work everywhere.</w:t>
      </w:r>
      <w:bookmarkEnd w:id="25"/>
    </w:p>
    <w:p>
      <w:pPr>
        <w:pStyle w:val="Heading2"/>
      </w:pPr>
      <w:bookmarkStart w:id="26" w:name="including-plots"/>
      <w:r>
        <w:t xml:space="preserve">Including Plots</w:t>
      </w:r>
      <w:bookmarkEnd w:id="26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test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Do you think it is good time to</w:t>
      </w:r>
      <w:r>
        <w:t xml:space="preserve"> </w:t>
      </w:r>
      <w:r>
        <w:rPr>
          <w:i/>
        </w:rPr>
        <w:t xml:space="preserve">sign off?</w:t>
      </w:r>
      <w:r>
        <w:t xml:space="preserve"> </w:t>
      </w:r>
      <w:r>
        <w:t xml:space="preserve">Yes!</w:t>
      </w:r>
      <w:r>
        <w:t xml:space="preserve"> </w:t>
      </w:r>
      <w:r>
        <w:rPr>
          <w:b/>
        </w:rPr>
        <w:t xml:space="preserve">Sir!</w:t>
      </w:r>
    </w:p>
    <w:p>
      <w:pPr>
        <w:pStyle w:val="BodyText"/>
      </w:pPr>
      <w:hyperlink r:id="rId29">
        <w:r>
          <w:rPr>
            <w:rStyle w:val="Hyperlink"/>
          </w:rPr>
          <w:t xml:space="preserve">click here to find a good bye messag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9" Target="%22https://www.youtube.com/watch?v=DGQAJlvjaaE%22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%22https://www.youtube.com/watch?v=DGQAJlvjaaE%22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first_Rmarkdown</dc:title>
  <dc:creator>Samuel Terkper Ahuno</dc:creator>
  <cp:keywords/>
  <dcterms:created xsi:type="dcterms:W3CDTF">2019-11-14T18:25:29Z</dcterms:created>
  <dcterms:modified xsi:type="dcterms:W3CDTF">2019-11-14T18:25:29Z</dcterms:modified>
</cp:coreProperties>
</file>